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42536" w14:textId="77777777" w:rsidR="00CE66A6" w:rsidRDefault="004954CB">
      <w:pPr>
        <w:pStyle w:val="Heading1"/>
        <w:spacing w:before="96"/>
        <w:ind w:left="5680"/>
      </w:pPr>
      <w:r>
        <w:rPr>
          <w:noProof/>
        </w:rPr>
        <w:drawing>
          <wp:anchor distT="0" distB="0" distL="0" distR="0" simplePos="0" relativeHeight="251651072" behindDoc="0" locked="0" layoutInCell="1" allowOverlap="1" wp14:anchorId="4D24255B" wp14:editId="4D24255C">
            <wp:simplePos x="0" y="0"/>
            <wp:positionH relativeFrom="page">
              <wp:posOffset>251421</wp:posOffset>
            </wp:positionH>
            <wp:positionV relativeFrom="paragraph">
              <wp:posOffset>2426</wp:posOffset>
            </wp:positionV>
            <wp:extent cx="1537510" cy="132732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7510" cy="13273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sychologists' Association of Alberta</w:t>
      </w:r>
    </w:p>
    <w:p w14:paraId="4D242537" w14:textId="5E150A71" w:rsidR="00CE66A6" w:rsidRDefault="004954CB">
      <w:pPr>
        <w:spacing w:before="17"/>
        <w:ind w:left="5544" w:right="3910"/>
        <w:jc w:val="center"/>
        <w:rPr>
          <w:sz w:val="20"/>
        </w:rPr>
      </w:pPr>
      <w:r>
        <w:rPr>
          <w:sz w:val="20"/>
        </w:rPr>
        <w:t>10</w:t>
      </w:r>
      <w:r w:rsidR="00666A02">
        <w:rPr>
          <w:sz w:val="20"/>
        </w:rPr>
        <w:t>1</w:t>
      </w:r>
      <w:r>
        <w:rPr>
          <w:sz w:val="20"/>
        </w:rPr>
        <w:t>, 12</w:t>
      </w:r>
      <w:r w:rsidR="00666A02">
        <w:rPr>
          <w:sz w:val="20"/>
        </w:rPr>
        <w:t>59</w:t>
      </w:r>
      <w:r>
        <w:rPr>
          <w:sz w:val="20"/>
        </w:rPr>
        <w:t>-91 Street SW</w:t>
      </w:r>
    </w:p>
    <w:p w14:paraId="4D242538" w14:textId="77777777" w:rsidR="00CE66A6" w:rsidRDefault="004954CB">
      <w:pPr>
        <w:spacing w:before="9"/>
        <w:ind w:left="5660" w:right="3910"/>
        <w:jc w:val="center"/>
        <w:rPr>
          <w:sz w:val="20"/>
        </w:rPr>
      </w:pPr>
      <w:r>
        <w:rPr>
          <w:sz w:val="20"/>
        </w:rPr>
        <w:t>Edmonton, AB  T6X 1E9</w:t>
      </w:r>
    </w:p>
    <w:p w14:paraId="4D242539" w14:textId="77777777" w:rsidR="00CE66A6" w:rsidRDefault="004954CB">
      <w:pPr>
        <w:tabs>
          <w:tab w:val="left" w:pos="7840"/>
        </w:tabs>
        <w:spacing w:before="9"/>
        <w:ind w:left="5680"/>
        <w:rPr>
          <w:sz w:val="20"/>
        </w:rPr>
      </w:pPr>
      <w:r>
        <w:rPr>
          <w:sz w:val="20"/>
        </w:rPr>
        <w:t>T: 780-424-0294</w:t>
      </w:r>
      <w:r>
        <w:rPr>
          <w:sz w:val="20"/>
        </w:rPr>
        <w:tab/>
        <w:t>TF:</w:t>
      </w:r>
      <w:r>
        <w:rPr>
          <w:spacing w:val="-1"/>
          <w:sz w:val="20"/>
        </w:rPr>
        <w:t xml:space="preserve"> </w:t>
      </w:r>
      <w:r>
        <w:rPr>
          <w:sz w:val="20"/>
        </w:rPr>
        <w:t>1-888-424-0297</w:t>
      </w:r>
    </w:p>
    <w:p w14:paraId="4D24253A" w14:textId="77777777" w:rsidR="00CE66A6" w:rsidRDefault="004954CB">
      <w:pPr>
        <w:spacing w:before="9"/>
        <w:ind w:left="4960" w:right="3910"/>
        <w:jc w:val="center"/>
        <w:rPr>
          <w:sz w:val="20"/>
        </w:rPr>
      </w:pPr>
      <w:r>
        <w:rPr>
          <w:sz w:val="20"/>
        </w:rPr>
        <w:t>F: 780-423-4048</w:t>
      </w:r>
    </w:p>
    <w:p w14:paraId="4D24253B" w14:textId="77777777" w:rsidR="00CE66A6" w:rsidRDefault="004954CB">
      <w:pPr>
        <w:spacing w:before="9" w:line="249" w:lineRule="auto"/>
        <w:ind w:left="5680" w:right="2738"/>
        <w:rPr>
          <w:sz w:val="20"/>
        </w:rPr>
      </w:pPr>
      <w:r>
        <w:rPr>
          <w:sz w:val="20"/>
        </w:rPr>
        <w:t xml:space="preserve">W: </w:t>
      </w:r>
      <w:hyperlink r:id="rId6">
        <w:r>
          <w:rPr>
            <w:sz w:val="20"/>
          </w:rPr>
          <w:t>www.psychologistsassociation.ab.ca</w:t>
        </w:r>
      </w:hyperlink>
      <w:r>
        <w:rPr>
          <w:sz w:val="20"/>
        </w:rPr>
        <w:t xml:space="preserve"> E: </w:t>
      </w:r>
      <w:hyperlink r:id="rId7">
        <w:r>
          <w:rPr>
            <w:sz w:val="20"/>
          </w:rPr>
          <w:t>paa@paa-ab.ca</w:t>
        </w:r>
      </w:hyperlink>
    </w:p>
    <w:p w14:paraId="4D24253C" w14:textId="77777777" w:rsidR="00CE66A6" w:rsidRDefault="004954CB">
      <w:pPr>
        <w:spacing w:before="53"/>
        <w:ind w:left="3245"/>
        <w:rPr>
          <w:b/>
          <w:sz w:val="28"/>
        </w:rPr>
      </w:pPr>
      <w:r>
        <w:rPr>
          <w:b/>
          <w:sz w:val="28"/>
        </w:rPr>
        <w:t>Doctoral Dissertation Research Award Form</w:t>
      </w:r>
    </w:p>
    <w:p w14:paraId="4D24253D" w14:textId="3ABBD2B9" w:rsidR="00CE66A6" w:rsidRDefault="004954CB">
      <w:pPr>
        <w:pStyle w:val="BodyText"/>
        <w:spacing w:before="159" w:line="249" w:lineRule="auto"/>
        <w:ind w:left="131" w:right="381"/>
      </w:pPr>
      <w:r>
        <w:t>The Psychologists' Association of Alberta (PAA) invites members* who are doctoral level students to complete this form and all required documents and submit for nomination. This is a monetary award ($300.00), together with a complimentary ticket to the PAA Awards Banquet.</w:t>
      </w:r>
    </w:p>
    <w:p w14:paraId="4D24253E" w14:textId="77777777" w:rsidR="00CE66A6" w:rsidRDefault="004954CB">
      <w:pPr>
        <w:pStyle w:val="BodyText"/>
        <w:spacing w:before="115" w:line="249" w:lineRule="auto"/>
        <w:ind w:left="123" w:right="193"/>
      </w:pPr>
      <w:r>
        <w:t>The PAA Awards Committee will review all nominations and select the recipient based on originality, clarity, and the following criteria (not necessarily exhaustive):</w:t>
      </w:r>
    </w:p>
    <w:p w14:paraId="4D24253F" w14:textId="77777777" w:rsidR="00CE66A6" w:rsidRDefault="004954CB">
      <w:pPr>
        <w:pStyle w:val="Heading1"/>
        <w:spacing w:before="139"/>
      </w:pPr>
      <w:r>
        <w:t>Title of Dissertation</w:t>
      </w:r>
    </w:p>
    <w:p w14:paraId="4D242540" w14:textId="77777777" w:rsidR="00CE66A6" w:rsidRDefault="004954CB">
      <w:pPr>
        <w:tabs>
          <w:tab w:val="left" w:pos="2408"/>
          <w:tab w:val="left" w:pos="11548"/>
        </w:tabs>
        <w:spacing w:before="11"/>
        <w:ind w:left="136"/>
        <w:rPr>
          <w:b/>
          <w:sz w:val="24"/>
        </w:rPr>
      </w:pPr>
      <w:r>
        <w:rPr>
          <w:b/>
          <w:sz w:val="24"/>
        </w:rPr>
        <w:t>Research</w:t>
      </w:r>
      <w:r>
        <w:rPr>
          <w:b/>
          <w:sz w:val="24"/>
        </w:rPr>
        <w:tab/>
      </w:r>
      <w:r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ab/>
      </w:r>
    </w:p>
    <w:p w14:paraId="4D242541" w14:textId="3F261D09" w:rsidR="00CE66A6" w:rsidRDefault="004954CB">
      <w:pPr>
        <w:pStyle w:val="BodyText"/>
        <w:spacing w:before="72" w:line="249" w:lineRule="auto"/>
        <w:ind w:left="121" w:right="649"/>
      </w:pPr>
      <w:r>
        <w:t>Explain how the dissertation is based on current research (has been completed and defended during the two years immediately preceding award submission date) (max 250 words):</w:t>
      </w:r>
    </w:p>
    <w:p w14:paraId="3434C51A" w14:textId="77777777" w:rsidR="0089021E" w:rsidRDefault="0089021E">
      <w:pPr>
        <w:pStyle w:val="BodyText"/>
        <w:spacing w:before="72" w:line="249" w:lineRule="auto"/>
        <w:ind w:left="121" w:right="649"/>
      </w:pPr>
    </w:p>
    <w:p w14:paraId="4D242542" w14:textId="71C2E1CB" w:rsidR="00CE66A6" w:rsidRDefault="00CE66A6">
      <w:pPr>
        <w:pStyle w:val="BodyText"/>
        <w:spacing w:before="1"/>
        <w:rPr>
          <w:sz w:val="13"/>
        </w:rPr>
      </w:pPr>
    </w:p>
    <w:p w14:paraId="5C5D24E7" w14:textId="7C5D8B01" w:rsidR="0066712D" w:rsidRDefault="0066712D">
      <w:pPr>
        <w:pStyle w:val="BodyText"/>
        <w:spacing w:before="1"/>
        <w:rPr>
          <w:sz w:val="13"/>
        </w:rPr>
      </w:pPr>
    </w:p>
    <w:p w14:paraId="2BAAA471" w14:textId="4C735F49" w:rsidR="0066712D" w:rsidRDefault="0066712D">
      <w:pPr>
        <w:pStyle w:val="BodyText"/>
        <w:spacing w:before="1"/>
        <w:rPr>
          <w:sz w:val="13"/>
        </w:rPr>
      </w:pPr>
    </w:p>
    <w:p w14:paraId="011B645E" w14:textId="1C393B47" w:rsidR="0066712D" w:rsidRDefault="0066712D">
      <w:pPr>
        <w:pStyle w:val="BodyText"/>
        <w:spacing w:before="1"/>
        <w:rPr>
          <w:sz w:val="13"/>
        </w:rPr>
      </w:pPr>
    </w:p>
    <w:p w14:paraId="5AA3D661" w14:textId="5A641AEF" w:rsidR="001E3E4F" w:rsidRDefault="001E3E4F">
      <w:pPr>
        <w:pStyle w:val="BodyText"/>
        <w:spacing w:before="1"/>
        <w:rPr>
          <w:sz w:val="13"/>
        </w:rPr>
      </w:pPr>
    </w:p>
    <w:p w14:paraId="4D6A188B" w14:textId="7A3C5E8A" w:rsidR="001E3E4F" w:rsidRDefault="001E3E4F">
      <w:pPr>
        <w:pStyle w:val="BodyText"/>
        <w:spacing w:before="1"/>
        <w:rPr>
          <w:sz w:val="13"/>
        </w:rPr>
      </w:pPr>
    </w:p>
    <w:p w14:paraId="7903D05C" w14:textId="225D5FEC" w:rsidR="001E3E4F" w:rsidRDefault="001E3E4F">
      <w:pPr>
        <w:pStyle w:val="BodyText"/>
        <w:spacing w:before="1"/>
        <w:rPr>
          <w:sz w:val="13"/>
        </w:rPr>
      </w:pPr>
    </w:p>
    <w:p w14:paraId="73359601" w14:textId="69C8AA2F" w:rsidR="001E3E4F" w:rsidRDefault="001E3E4F">
      <w:pPr>
        <w:pStyle w:val="BodyText"/>
        <w:spacing w:before="1"/>
        <w:rPr>
          <w:sz w:val="13"/>
        </w:rPr>
      </w:pPr>
    </w:p>
    <w:p w14:paraId="5235B6CC" w14:textId="71B29543" w:rsidR="001E3E4F" w:rsidRDefault="001E3E4F">
      <w:pPr>
        <w:pStyle w:val="BodyText"/>
        <w:spacing w:before="1"/>
        <w:rPr>
          <w:sz w:val="13"/>
        </w:rPr>
      </w:pPr>
    </w:p>
    <w:p w14:paraId="6B150D6B" w14:textId="21B0B93C" w:rsidR="001E3E4F" w:rsidRDefault="001E3E4F">
      <w:pPr>
        <w:pStyle w:val="BodyText"/>
        <w:spacing w:before="1"/>
        <w:rPr>
          <w:sz w:val="13"/>
        </w:rPr>
      </w:pPr>
    </w:p>
    <w:p w14:paraId="13BEF3EA" w14:textId="1FA00591" w:rsidR="001E3E4F" w:rsidRDefault="001E3E4F">
      <w:pPr>
        <w:pStyle w:val="BodyText"/>
        <w:spacing w:before="1"/>
        <w:rPr>
          <w:sz w:val="13"/>
        </w:rPr>
      </w:pPr>
    </w:p>
    <w:p w14:paraId="59024FEF" w14:textId="48C16FDF" w:rsidR="001E3E4F" w:rsidRDefault="001E3E4F">
      <w:pPr>
        <w:pStyle w:val="BodyText"/>
        <w:spacing w:before="1"/>
        <w:rPr>
          <w:sz w:val="13"/>
        </w:rPr>
      </w:pPr>
    </w:p>
    <w:p w14:paraId="3FED9501" w14:textId="187A1CC9" w:rsidR="001E3E4F" w:rsidRDefault="001E3E4F">
      <w:pPr>
        <w:pStyle w:val="BodyText"/>
        <w:spacing w:before="1"/>
        <w:rPr>
          <w:sz w:val="13"/>
        </w:rPr>
      </w:pPr>
    </w:p>
    <w:p w14:paraId="1FAF0132" w14:textId="17CD9B28" w:rsidR="001E3E4F" w:rsidRDefault="001E3E4F">
      <w:pPr>
        <w:pStyle w:val="BodyText"/>
        <w:spacing w:before="1"/>
        <w:rPr>
          <w:sz w:val="13"/>
        </w:rPr>
      </w:pPr>
    </w:p>
    <w:p w14:paraId="45C605A7" w14:textId="58D3B361" w:rsidR="001E3E4F" w:rsidRDefault="001E3E4F">
      <w:pPr>
        <w:pStyle w:val="BodyText"/>
        <w:spacing w:before="1"/>
        <w:rPr>
          <w:sz w:val="13"/>
        </w:rPr>
      </w:pPr>
    </w:p>
    <w:p w14:paraId="4C9576AA" w14:textId="1CF63D37" w:rsidR="001E3E4F" w:rsidRDefault="001E3E4F">
      <w:pPr>
        <w:pStyle w:val="BodyText"/>
        <w:spacing w:before="1"/>
        <w:rPr>
          <w:sz w:val="13"/>
        </w:rPr>
      </w:pPr>
    </w:p>
    <w:p w14:paraId="2D971836" w14:textId="1888900F" w:rsidR="001E3E4F" w:rsidRDefault="001E3E4F">
      <w:pPr>
        <w:pStyle w:val="BodyText"/>
        <w:spacing w:before="1"/>
        <w:rPr>
          <w:sz w:val="13"/>
        </w:rPr>
      </w:pPr>
    </w:p>
    <w:p w14:paraId="4A0B4B04" w14:textId="77777777" w:rsidR="001E3E4F" w:rsidRDefault="001E3E4F">
      <w:pPr>
        <w:pStyle w:val="BodyText"/>
        <w:spacing w:before="1"/>
        <w:rPr>
          <w:sz w:val="13"/>
        </w:rPr>
      </w:pPr>
    </w:p>
    <w:p w14:paraId="71D9FD3C" w14:textId="717C0DB0" w:rsidR="0066712D" w:rsidRDefault="004954CB" w:rsidP="0089021E">
      <w:pPr>
        <w:pStyle w:val="BodyText"/>
        <w:spacing w:before="35" w:after="109" w:line="249" w:lineRule="auto"/>
        <w:ind w:left="123" w:right="399"/>
      </w:pPr>
      <w:r>
        <w:t>Explain how the research is of high quality in terms of purpose, approach, methodology, and implications (max 200 words):</w:t>
      </w:r>
    </w:p>
    <w:p w14:paraId="5E9CBE25" w14:textId="3E378821" w:rsidR="001E3E4F" w:rsidRDefault="001E3E4F">
      <w:pPr>
        <w:pStyle w:val="BodyText"/>
        <w:spacing w:before="35" w:after="109" w:line="249" w:lineRule="auto"/>
        <w:ind w:left="123" w:right="399"/>
      </w:pPr>
    </w:p>
    <w:p w14:paraId="736E2909" w14:textId="6429304F" w:rsidR="001E3E4F" w:rsidRDefault="001E3E4F">
      <w:pPr>
        <w:pStyle w:val="BodyText"/>
        <w:spacing w:before="35" w:after="109" w:line="249" w:lineRule="auto"/>
        <w:ind w:left="123" w:right="399"/>
      </w:pPr>
    </w:p>
    <w:p w14:paraId="1B2F3239" w14:textId="7CA68148" w:rsidR="001E3E4F" w:rsidRDefault="001E3E4F">
      <w:pPr>
        <w:pStyle w:val="BodyText"/>
        <w:spacing w:before="35" w:after="109" w:line="249" w:lineRule="auto"/>
        <w:ind w:left="123" w:right="399"/>
      </w:pPr>
    </w:p>
    <w:p w14:paraId="1ABA996D" w14:textId="039C9E3A" w:rsidR="001E3E4F" w:rsidRDefault="001E3E4F">
      <w:pPr>
        <w:pStyle w:val="BodyText"/>
        <w:spacing w:before="35" w:after="109" w:line="249" w:lineRule="auto"/>
        <w:ind w:left="123" w:right="399"/>
      </w:pPr>
    </w:p>
    <w:p w14:paraId="2A6ED051" w14:textId="783A8492" w:rsidR="001E3E4F" w:rsidRDefault="001E3E4F">
      <w:pPr>
        <w:pStyle w:val="BodyText"/>
        <w:spacing w:before="35" w:after="109" w:line="249" w:lineRule="auto"/>
        <w:ind w:left="123" w:right="399"/>
      </w:pPr>
    </w:p>
    <w:p w14:paraId="77FCCA60" w14:textId="37ECB019" w:rsidR="001E3E4F" w:rsidRDefault="001E3E4F">
      <w:pPr>
        <w:pStyle w:val="BodyText"/>
        <w:spacing w:before="35" w:after="109" w:line="249" w:lineRule="auto"/>
        <w:ind w:left="123" w:right="399"/>
      </w:pPr>
    </w:p>
    <w:p w14:paraId="0E2C863A" w14:textId="5D261C0F" w:rsidR="001E3E4F" w:rsidRDefault="001E3E4F">
      <w:pPr>
        <w:pStyle w:val="BodyText"/>
        <w:spacing w:before="35" w:after="109" w:line="249" w:lineRule="auto"/>
        <w:ind w:left="123" w:right="399"/>
      </w:pPr>
    </w:p>
    <w:p w14:paraId="1A0F661C" w14:textId="77777777" w:rsidR="001E3E4F" w:rsidRDefault="001E3E4F">
      <w:pPr>
        <w:pStyle w:val="BodyText"/>
        <w:spacing w:before="35" w:after="109" w:line="249" w:lineRule="auto"/>
        <w:ind w:left="123" w:right="399"/>
      </w:pPr>
    </w:p>
    <w:p w14:paraId="4D242544" w14:textId="1D2E8332" w:rsidR="00CE66A6" w:rsidRDefault="00CE66A6">
      <w:pPr>
        <w:pStyle w:val="BodyText"/>
        <w:ind w:left="411"/>
        <w:rPr>
          <w:sz w:val="20"/>
        </w:rPr>
      </w:pPr>
    </w:p>
    <w:p w14:paraId="4D242545" w14:textId="0E2CF749" w:rsidR="00CE66A6" w:rsidRDefault="004954CB">
      <w:pPr>
        <w:pStyle w:val="BodyText"/>
        <w:spacing w:before="49"/>
        <w:ind w:left="123"/>
      </w:pPr>
      <w:r>
        <w:t>Explain how this dissertation research has the potential to contribute to the field of psychology (max 250 words):</w:t>
      </w:r>
    </w:p>
    <w:p w14:paraId="6E176908" w14:textId="13255CFB" w:rsidR="0066712D" w:rsidRDefault="0066712D">
      <w:pPr>
        <w:pStyle w:val="BodyText"/>
        <w:spacing w:before="49"/>
        <w:ind w:left="123"/>
      </w:pPr>
    </w:p>
    <w:p w14:paraId="1B6CD371" w14:textId="5BCD00E9" w:rsidR="0066712D" w:rsidRDefault="0066712D">
      <w:pPr>
        <w:pStyle w:val="BodyText"/>
        <w:spacing w:before="49"/>
        <w:ind w:left="123"/>
      </w:pPr>
    </w:p>
    <w:p w14:paraId="62A8C216" w14:textId="7F2A9EDB" w:rsidR="001E3E4F" w:rsidRDefault="001E3E4F">
      <w:pPr>
        <w:pStyle w:val="BodyText"/>
        <w:spacing w:before="49"/>
        <w:ind w:left="123"/>
      </w:pPr>
    </w:p>
    <w:p w14:paraId="211D21BC" w14:textId="75A3EB9B" w:rsidR="001E3E4F" w:rsidRDefault="001E3E4F">
      <w:pPr>
        <w:pStyle w:val="BodyText"/>
        <w:spacing w:before="49"/>
        <w:ind w:left="123"/>
      </w:pPr>
    </w:p>
    <w:p w14:paraId="2C928FFF" w14:textId="77777777" w:rsidR="001E3E4F" w:rsidRDefault="001E3E4F">
      <w:pPr>
        <w:pStyle w:val="BodyText"/>
        <w:spacing w:before="49"/>
        <w:ind w:left="123"/>
      </w:pPr>
    </w:p>
    <w:p w14:paraId="64A213D8" w14:textId="19469E2B" w:rsidR="0066712D" w:rsidRDefault="0066712D">
      <w:pPr>
        <w:pStyle w:val="BodyText"/>
        <w:spacing w:before="49"/>
        <w:ind w:left="123"/>
      </w:pPr>
    </w:p>
    <w:p w14:paraId="452EA88B" w14:textId="2A04BCEE" w:rsidR="00DB7921" w:rsidRDefault="00DB7921">
      <w:pPr>
        <w:pStyle w:val="BodyText"/>
        <w:spacing w:before="49"/>
        <w:ind w:left="123"/>
      </w:pPr>
    </w:p>
    <w:p w14:paraId="12D0C789" w14:textId="77777777" w:rsidR="00DB7921" w:rsidRDefault="00DB7921">
      <w:pPr>
        <w:pStyle w:val="BodyText"/>
        <w:spacing w:before="49"/>
        <w:ind w:left="123"/>
      </w:pPr>
    </w:p>
    <w:p w14:paraId="4D242546" w14:textId="1C6BE1D1" w:rsidR="00CE66A6" w:rsidRDefault="00CE66A6">
      <w:pPr>
        <w:pStyle w:val="BodyText"/>
        <w:spacing w:before="10"/>
        <w:rPr>
          <w:sz w:val="11"/>
        </w:rPr>
      </w:pPr>
    </w:p>
    <w:p w14:paraId="4D242547" w14:textId="77777777" w:rsidR="00CE66A6" w:rsidRDefault="004954CB" w:rsidP="004954CB">
      <w:pPr>
        <w:pStyle w:val="BodyText"/>
        <w:spacing w:before="43"/>
        <w:ind w:left="108"/>
        <w:contextualSpacing/>
      </w:pPr>
      <w:r>
        <w:t>Submissions must be accompanied by:</w:t>
      </w:r>
    </w:p>
    <w:p w14:paraId="4D242548" w14:textId="1287EDEC" w:rsidR="00CE66A6" w:rsidRDefault="004954CB" w:rsidP="004954CB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line="240" w:lineRule="auto"/>
        <w:contextualSpacing/>
        <w:rPr>
          <w:sz w:val="24"/>
        </w:rPr>
      </w:pPr>
      <w:r>
        <w:rPr>
          <w:sz w:val="24"/>
        </w:rPr>
        <w:t>A</w:t>
      </w:r>
      <w:r w:rsidR="00AA69B4">
        <w:rPr>
          <w:sz w:val="24"/>
        </w:rPr>
        <w:t xml:space="preserve">n abstract of the </w:t>
      </w:r>
      <w:r w:rsidR="004C3CC1">
        <w:rPr>
          <w:sz w:val="24"/>
        </w:rPr>
        <w:t>dissertation</w:t>
      </w:r>
      <w:r>
        <w:rPr>
          <w:sz w:val="24"/>
        </w:rPr>
        <w:t>.</w:t>
      </w:r>
    </w:p>
    <w:p w14:paraId="4843F22B" w14:textId="2EBCC120" w:rsidR="004954CB" w:rsidRDefault="004954CB" w:rsidP="004954CB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before="160" w:line="240" w:lineRule="auto"/>
        <w:ind w:right="357"/>
        <w:contextualSpacing/>
        <w:rPr>
          <w:sz w:val="24"/>
        </w:rPr>
      </w:pPr>
      <w:r>
        <w:rPr>
          <w:sz w:val="24"/>
        </w:rPr>
        <w:t>Two letters of support, one from a supervisor and one from a dissertation committee member, stating that the majority of the work and thought has been completed by the</w:t>
      </w:r>
      <w:r>
        <w:rPr>
          <w:spacing w:val="-17"/>
          <w:sz w:val="24"/>
        </w:rPr>
        <w:t xml:space="preserve"> </w:t>
      </w:r>
      <w:r>
        <w:rPr>
          <w:sz w:val="24"/>
        </w:rPr>
        <w:t>student.</w:t>
      </w:r>
    </w:p>
    <w:p w14:paraId="1A49BB59" w14:textId="77777777" w:rsidR="004954CB" w:rsidRPr="004954CB" w:rsidRDefault="004954CB" w:rsidP="004954CB">
      <w:pPr>
        <w:pStyle w:val="ListParagraph"/>
        <w:tabs>
          <w:tab w:val="left" w:pos="828"/>
          <w:tab w:val="left" w:pos="829"/>
        </w:tabs>
        <w:spacing w:before="160" w:line="240" w:lineRule="auto"/>
        <w:ind w:right="357" w:firstLine="0"/>
        <w:contextualSpacing/>
        <w:rPr>
          <w:sz w:val="24"/>
        </w:rPr>
      </w:pPr>
    </w:p>
    <w:p w14:paraId="4D24254A" w14:textId="77777777" w:rsidR="00CE66A6" w:rsidRPr="004954CB" w:rsidRDefault="004954CB" w:rsidP="004954CB">
      <w:pPr>
        <w:contextualSpacing/>
        <w:rPr>
          <w:b/>
          <w:bCs/>
        </w:rPr>
      </w:pPr>
      <w:r w:rsidRPr="004954CB">
        <w:rPr>
          <w:b/>
          <w:bCs/>
        </w:rPr>
        <w:t>Nominee Information</w:t>
      </w:r>
    </w:p>
    <w:p w14:paraId="50DF8322" w14:textId="77777777" w:rsidR="00CE66A6" w:rsidRDefault="00CE66A6" w:rsidP="004954CB"/>
    <w:p w14:paraId="3CF5D895" w14:textId="460E8251" w:rsidR="004954CB" w:rsidRDefault="004954CB" w:rsidP="004954CB">
      <w:pPr>
        <w:contextualSpacing/>
      </w:pPr>
      <w:r>
        <w:t>Title</w:t>
      </w:r>
      <w:r>
        <w:tab/>
      </w:r>
      <w:r>
        <w:tab/>
      </w:r>
      <w:r w:rsidR="00B232B3">
        <w:tab/>
      </w:r>
      <w:r>
        <w:t>Name</w:t>
      </w:r>
    </w:p>
    <w:p w14:paraId="3E82A359" w14:textId="77777777" w:rsidR="004954CB" w:rsidRDefault="004954CB" w:rsidP="004954CB">
      <w:pPr>
        <w:contextualSpacing/>
      </w:pPr>
      <w:r>
        <w:t xml:space="preserve"> </w:t>
      </w:r>
    </w:p>
    <w:p w14:paraId="4CC72454" w14:textId="5534B0E4" w:rsidR="004954CB" w:rsidRDefault="004954CB" w:rsidP="004954CB">
      <w:pPr>
        <w:contextualSpacing/>
      </w:pPr>
      <w:r>
        <w:t>Phone</w:t>
      </w:r>
      <w:r>
        <w:tab/>
      </w:r>
      <w:r>
        <w:tab/>
      </w:r>
      <w:r w:rsidR="009B3D7E">
        <w:tab/>
      </w:r>
      <w:r>
        <w:t>Address</w:t>
      </w:r>
      <w:r>
        <w:tab/>
      </w:r>
      <w:r>
        <w:tab/>
      </w:r>
      <w:r>
        <w:tab/>
      </w:r>
      <w:r w:rsidR="0089021E">
        <w:tab/>
      </w:r>
      <w:r>
        <w:t>City</w:t>
      </w:r>
      <w:r>
        <w:tab/>
      </w:r>
      <w:r>
        <w:tab/>
      </w:r>
      <w:r w:rsidR="0036548A">
        <w:tab/>
      </w:r>
      <w:r>
        <w:t>Prov</w:t>
      </w:r>
      <w:r>
        <w:tab/>
      </w:r>
      <w:r>
        <w:tab/>
        <w:t>Postal Code</w:t>
      </w:r>
    </w:p>
    <w:p w14:paraId="0EC975BF" w14:textId="77777777" w:rsidR="004954CB" w:rsidRDefault="004954CB" w:rsidP="004954CB">
      <w:pPr>
        <w:contextualSpacing/>
      </w:pPr>
    </w:p>
    <w:p w14:paraId="61B6E1F2" w14:textId="77777777" w:rsidR="004954CB" w:rsidRDefault="004954CB" w:rsidP="004954CB">
      <w:pPr>
        <w:contextualSpacing/>
      </w:pPr>
      <w:r>
        <w:t xml:space="preserve"> </w:t>
      </w:r>
    </w:p>
    <w:p w14:paraId="4D24254B" w14:textId="53B4BE5B" w:rsidR="00113062" w:rsidRDefault="004954CB" w:rsidP="004954CB">
      <w:pPr>
        <w:contextualSpacing/>
        <w:sectPr w:rsidR="00113062">
          <w:type w:val="continuous"/>
          <w:pgSz w:w="12240" w:h="15840"/>
          <w:pgMar w:top="380" w:right="300" w:bottom="280" w:left="280" w:header="720" w:footer="720" w:gutter="0"/>
          <w:cols w:space="720"/>
        </w:sectPr>
      </w:pPr>
      <w:r>
        <w:t>Email</w:t>
      </w:r>
      <w:r>
        <w:tab/>
      </w:r>
      <w:r>
        <w:tab/>
      </w:r>
      <w:r>
        <w:tab/>
      </w:r>
      <w:r>
        <w:tab/>
      </w:r>
      <w:r>
        <w:tab/>
        <w:t>Signature**</w:t>
      </w:r>
    </w:p>
    <w:p w14:paraId="4D242551" w14:textId="4882E92F" w:rsidR="00113062" w:rsidRDefault="00113062" w:rsidP="004954CB">
      <w:pPr>
        <w:contextualSpacing/>
        <w:sectPr w:rsidR="00113062">
          <w:type w:val="continuous"/>
          <w:pgSz w:w="12240" w:h="15840"/>
          <w:pgMar w:top="380" w:right="300" w:bottom="280" w:left="280" w:header="720" w:footer="720" w:gutter="0"/>
          <w:cols w:num="3" w:space="720" w:equalWidth="0">
            <w:col w:w="924" w:space="528"/>
            <w:col w:w="710" w:space="3022"/>
            <w:col w:w="6476"/>
          </w:cols>
        </w:sectPr>
      </w:pPr>
    </w:p>
    <w:p w14:paraId="4D242552" w14:textId="77777777" w:rsidR="00CE66A6" w:rsidRDefault="004954CB" w:rsidP="004954CB">
      <w:pPr>
        <w:contextualSpacing/>
        <w:rPr>
          <w:b/>
          <w:sz w:val="20"/>
        </w:rPr>
      </w:pPr>
      <w:r>
        <w:rPr>
          <w:b/>
          <w:sz w:val="20"/>
        </w:rPr>
        <w:t>Checklist for Application:</w:t>
      </w:r>
    </w:p>
    <w:p w14:paraId="4D242553" w14:textId="215A4497" w:rsidR="00CE66A6" w:rsidRDefault="004954CB" w:rsidP="004954CB">
      <w:pPr>
        <w:rPr>
          <w:sz w:val="20"/>
        </w:rPr>
      </w:pPr>
      <w:r>
        <w:rPr>
          <w:noProof/>
          <w:position w:val="-3"/>
        </w:rPr>
        <w:drawing>
          <wp:inline distT="0" distB="0" distL="0" distR="0" wp14:anchorId="4D24256A" wp14:editId="4D24256B">
            <wp:extent cx="127000" cy="12700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  </w:t>
      </w:r>
      <w:r>
        <w:rPr>
          <w:spacing w:val="-14"/>
          <w:sz w:val="20"/>
        </w:rPr>
        <w:t xml:space="preserve"> </w:t>
      </w:r>
      <w:r>
        <w:rPr>
          <w:sz w:val="20"/>
        </w:rPr>
        <w:t>Doctoral Dissertation Research</w:t>
      </w:r>
      <w:r>
        <w:rPr>
          <w:spacing w:val="-19"/>
          <w:sz w:val="20"/>
        </w:rPr>
        <w:t xml:space="preserve"> </w:t>
      </w:r>
      <w:r>
        <w:rPr>
          <w:sz w:val="20"/>
        </w:rPr>
        <w:t>Award</w:t>
      </w:r>
      <w:r>
        <w:rPr>
          <w:spacing w:val="-7"/>
          <w:sz w:val="20"/>
        </w:rPr>
        <w:t xml:space="preserve"> </w:t>
      </w:r>
      <w:r>
        <w:rPr>
          <w:sz w:val="20"/>
        </w:rPr>
        <w:t>Form</w:t>
      </w:r>
      <w:r>
        <w:rPr>
          <w:sz w:val="20"/>
        </w:rPr>
        <w:tab/>
        <w:t xml:space="preserve">   </w:t>
      </w:r>
      <w:r>
        <w:rPr>
          <w:spacing w:val="-14"/>
          <w:sz w:val="20"/>
        </w:rPr>
        <w:t xml:space="preserve"> </w:t>
      </w:r>
      <w:r w:rsidR="007221AC">
        <w:rPr>
          <w:noProof/>
          <w:position w:val="-3"/>
          <w:sz w:val="20"/>
        </w:rPr>
        <w:drawing>
          <wp:inline distT="0" distB="0" distL="0" distR="0" wp14:anchorId="1BABDCA1" wp14:editId="2B3BD03A">
            <wp:extent cx="127000" cy="127000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2CEB">
        <w:rPr>
          <w:spacing w:val="-14"/>
          <w:sz w:val="20"/>
        </w:rPr>
        <w:t xml:space="preserve">     </w:t>
      </w:r>
      <w:r>
        <w:rPr>
          <w:sz w:val="20"/>
        </w:rPr>
        <w:t>Supervisor Letter of</w:t>
      </w:r>
      <w:r>
        <w:rPr>
          <w:spacing w:val="-17"/>
          <w:sz w:val="20"/>
        </w:rPr>
        <w:t xml:space="preserve"> </w:t>
      </w:r>
      <w:r>
        <w:rPr>
          <w:sz w:val="20"/>
        </w:rPr>
        <w:t>Support</w:t>
      </w:r>
    </w:p>
    <w:p w14:paraId="4D242554" w14:textId="77777777" w:rsidR="00CE66A6" w:rsidRDefault="004954CB" w:rsidP="004954CB">
      <w:pPr>
        <w:rPr>
          <w:sz w:val="20"/>
        </w:rPr>
      </w:pPr>
      <w:r>
        <w:rPr>
          <w:noProof/>
          <w:position w:val="-3"/>
        </w:rPr>
        <w:drawing>
          <wp:inline distT="0" distB="0" distL="0" distR="0" wp14:anchorId="4D242570" wp14:editId="4D242571">
            <wp:extent cx="127000" cy="127000"/>
            <wp:effectExtent l="0" t="0" r="0" b="0"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  </w:t>
      </w:r>
      <w:r>
        <w:rPr>
          <w:spacing w:val="-14"/>
          <w:sz w:val="20"/>
        </w:rPr>
        <w:t xml:space="preserve"> </w:t>
      </w:r>
      <w:r>
        <w:rPr>
          <w:sz w:val="20"/>
        </w:rPr>
        <w:t>Dissertation Committee Member Letter of</w:t>
      </w:r>
      <w:r>
        <w:rPr>
          <w:spacing w:val="-24"/>
          <w:sz w:val="20"/>
        </w:rPr>
        <w:t xml:space="preserve"> </w:t>
      </w:r>
      <w:r>
        <w:rPr>
          <w:sz w:val="20"/>
        </w:rPr>
        <w:t>Support</w:t>
      </w:r>
    </w:p>
    <w:p w14:paraId="4D242555" w14:textId="77777777" w:rsidR="00CE66A6" w:rsidRDefault="004954CB" w:rsidP="004954CB">
      <w:pPr>
        <w:rPr>
          <w:sz w:val="29"/>
        </w:rPr>
      </w:pPr>
      <w:r>
        <w:br w:type="column"/>
      </w:r>
    </w:p>
    <w:p w14:paraId="4D242556" w14:textId="5C9DA8E1" w:rsidR="00CE66A6" w:rsidRDefault="009F4619" w:rsidP="004954CB">
      <w:pPr>
        <w:rPr>
          <w:sz w:val="20"/>
        </w:rPr>
      </w:pPr>
      <w:r>
        <w:rPr>
          <w:noProof/>
          <w:position w:val="-5"/>
          <w:sz w:val="20"/>
        </w:rPr>
        <w:drawing>
          <wp:inline distT="0" distB="0" distL="0" distR="0" wp14:anchorId="0D15DB4F" wp14:editId="1A8B2B76">
            <wp:extent cx="127000" cy="127000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21AC">
        <w:rPr>
          <w:sz w:val="20"/>
        </w:rPr>
        <w:t xml:space="preserve"> </w:t>
      </w:r>
      <w:r w:rsidR="00ED4E8C">
        <w:rPr>
          <w:sz w:val="20"/>
        </w:rPr>
        <w:t xml:space="preserve">   </w:t>
      </w:r>
      <w:r w:rsidR="009B3D7E">
        <w:rPr>
          <w:sz w:val="20"/>
        </w:rPr>
        <w:t xml:space="preserve">Abstract </w:t>
      </w:r>
    </w:p>
    <w:p w14:paraId="4D242557" w14:textId="77777777" w:rsidR="00CE66A6" w:rsidRDefault="00CE66A6" w:rsidP="004954CB">
      <w:pPr>
        <w:rPr>
          <w:sz w:val="20"/>
        </w:rPr>
        <w:sectPr w:rsidR="00CE66A6">
          <w:type w:val="continuous"/>
          <w:pgSz w:w="12240" w:h="15840"/>
          <w:pgMar w:top="380" w:right="300" w:bottom="280" w:left="280" w:header="720" w:footer="720" w:gutter="0"/>
          <w:cols w:num="2" w:space="720" w:equalWidth="0">
            <w:col w:w="4608" w:space="40"/>
            <w:col w:w="7012"/>
          </w:cols>
        </w:sectPr>
      </w:pPr>
    </w:p>
    <w:p w14:paraId="4D242558" w14:textId="0CC156DE" w:rsidR="00CE66A6" w:rsidRDefault="004865EB" w:rsidP="004954CB"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4D242573" wp14:editId="4FEFED3E">
                <wp:simplePos x="0" y="0"/>
                <wp:positionH relativeFrom="page">
                  <wp:posOffset>4225925</wp:posOffset>
                </wp:positionH>
                <wp:positionV relativeFrom="paragraph">
                  <wp:posOffset>-654685</wp:posOffset>
                </wp:positionV>
                <wp:extent cx="3282950" cy="578485"/>
                <wp:effectExtent l="6350" t="1905" r="6350" b="1016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82950" cy="578485"/>
                          <a:chOff x="6655" y="-1031"/>
                          <a:chExt cx="5170" cy="911"/>
                        </a:xfrm>
                      </wpg:grpSpPr>
                      <wps:wsp>
                        <wps:cNvPr id="4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6773" y="-1026"/>
                            <a:ext cx="493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6773" y="-126"/>
                            <a:ext cx="493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660" y="-913"/>
                            <a:ext cx="0" cy="674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660" y="-239"/>
                            <a:ext cx="114" cy="114"/>
                          </a:xfrm>
                          <a:custGeom>
                            <a:avLst/>
                            <a:gdLst>
                              <a:gd name="T0" fmla="+- 0 6660 6660"/>
                              <a:gd name="T1" fmla="*/ T0 w 114"/>
                              <a:gd name="T2" fmla="+- 0 -239 -239"/>
                              <a:gd name="T3" fmla="*/ -239 h 114"/>
                              <a:gd name="T4" fmla="+- 0 6669 6660"/>
                              <a:gd name="T5" fmla="*/ T4 w 114"/>
                              <a:gd name="T6" fmla="+- 0 -195 -239"/>
                              <a:gd name="T7" fmla="*/ -195 h 114"/>
                              <a:gd name="T8" fmla="+- 0 6693 6660"/>
                              <a:gd name="T9" fmla="*/ T8 w 114"/>
                              <a:gd name="T10" fmla="+- 0 -159 -239"/>
                              <a:gd name="T11" fmla="*/ -159 h 114"/>
                              <a:gd name="T12" fmla="+- 0 6729 6660"/>
                              <a:gd name="T13" fmla="*/ T12 w 114"/>
                              <a:gd name="T14" fmla="+- 0 -135 -239"/>
                              <a:gd name="T15" fmla="*/ -135 h 114"/>
                              <a:gd name="T16" fmla="+- 0 6773 6660"/>
                              <a:gd name="T17" fmla="*/ T16 w 114"/>
                              <a:gd name="T18" fmla="+- 0 -126 -239"/>
                              <a:gd name="T19" fmla="*/ -126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0" y="0"/>
                                </a:moveTo>
                                <a:lnTo>
                                  <a:pt x="9" y="44"/>
                                </a:lnTo>
                                <a:lnTo>
                                  <a:pt x="33" y="80"/>
                                </a:lnTo>
                                <a:lnTo>
                                  <a:pt x="69" y="104"/>
                                </a:lnTo>
                                <a:lnTo>
                                  <a:pt x="113" y="113"/>
                                </a:lnTo>
                              </a:path>
                            </a:pathLst>
                          </a:custGeom>
                          <a:noFill/>
                          <a:ln w="62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1820" y="-913"/>
                            <a:ext cx="0" cy="674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Freeform 6"/>
                        <wps:cNvSpPr>
                          <a:spLocks/>
                        </wps:cNvSpPr>
                        <wps:spPr bwMode="auto">
                          <a:xfrm>
                            <a:off x="11706" y="-239"/>
                            <a:ext cx="114" cy="114"/>
                          </a:xfrm>
                          <a:custGeom>
                            <a:avLst/>
                            <a:gdLst>
                              <a:gd name="T0" fmla="+- 0 11706 11706"/>
                              <a:gd name="T1" fmla="*/ T0 w 114"/>
                              <a:gd name="T2" fmla="+- 0 -126 -239"/>
                              <a:gd name="T3" fmla="*/ -126 h 114"/>
                              <a:gd name="T4" fmla="+- 0 11750 11706"/>
                              <a:gd name="T5" fmla="*/ T4 w 114"/>
                              <a:gd name="T6" fmla="+- 0 -135 -239"/>
                              <a:gd name="T7" fmla="*/ -135 h 114"/>
                              <a:gd name="T8" fmla="+- 0 11786 11706"/>
                              <a:gd name="T9" fmla="*/ T8 w 114"/>
                              <a:gd name="T10" fmla="+- 0 -159 -239"/>
                              <a:gd name="T11" fmla="*/ -159 h 114"/>
                              <a:gd name="T12" fmla="+- 0 11811 11706"/>
                              <a:gd name="T13" fmla="*/ T12 w 114"/>
                              <a:gd name="T14" fmla="+- 0 -195 -239"/>
                              <a:gd name="T15" fmla="*/ -195 h 114"/>
                              <a:gd name="T16" fmla="+- 0 11820 11706"/>
                              <a:gd name="T17" fmla="*/ T16 w 114"/>
                              <a:gd name="T18" fmla="+- 0 -239 -239"/>
                              <a:gd name="T19" fmla="*/ -239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0" y="113"/>
                                </a:moveTo>
                                <a:lnTo>
                                  <a:pt x="44" y="104"/>
                                </a:lnTo>
                                <a:lnTo>
                                  <a:pt x="80" y="80"/>
                                </a:lnTo>
                                <a:lnTo>
                                  <a:pt x="105" y="44"/>
                                </a:ln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62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5"/>
                        <wps:cNvSpPr>
                          <a:spLocks/>
                        </wps:cNvSpPr>
                        <wps:spPr bwMode="auto">
                          <a:xfrm>
                            <a:off x="11706" y="-1026"/>
                            <a:ext cx="114" cy="114"/>
                          </a:xfrm>
                          <a:custGeom>
                            <a:avLst/>
                            <a:gdLst>
                              <a:gd name="T0" fmla="+- 0 11820 11706"/>
                              <a:gd name="T1" fmla="*/ T0 w 114"/>
                              <a:gd name="T2" fmla="+- 0 -913 -1026"/>
                              <a:gd name="T3" fmla="*/ -913 h 114"/>
                              <a:gd name="T4" fmla="+- 0 11811 11706"/>
                              <a:gd name="T5" fmla="*/ T4 w 114"/>
                              <a:gd name="T6" fmla="+- 0 -957 -1026"/>
                              <a:gd name="T7" fmla="*/ -957 h 114"/>
                              <a:gd name="T8" fmla="+- 0 11786 11706"/>
                              <a:gd name="T9" fmla="*/ T8 w 114"/>
                              <a:gd name="T10" fmla="+- 0 -993 -1026"/>
                              <a:gd name="T11" fmla="*/ -993 h 114"/>
                              <a:gd name="T12" fmla="+- 0 11750 11706"/>
                              <a:gd name="T13" fmla="*/ T12 w 114"/>
                              <a:gd name="T14" fmla="+- 0 -1017 -1026"/>
                              <a:gd name="T15" fmla="*/ -1017 h 114"/>
                              <a:gd name="T16" fmla="+- 0 11706 11706"/>
                              <a:gd name="T17" fmla="*/ T16 w 114"/>
                              <a:gd name="T18" fmla="+- 0 -1026 -1026"/>
                              <a:gd name="T19" fmla="*/ -1026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114" y="113"/>
                                </a:moveTo>
                                <a:lnTo>
                                  <a:pt x="105" y="69"/>
                                </a:lnTo>
                                <a:lnTo>
                                  <a:pt x="80" y="33"/>
                                </a:lnTo>
                                <a:lnTo>
                                  <a:pt x="44" y="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2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4"/>
                        <wps:cNvSpPr>
                          <a:spLocks/>
                        </wps:cNvSpPr>
                        <wps:spPr bwMode="auto">
                          <a:xfrm>
                            <a:off x="6660" y="-1026"/>
                            <a:ext cx="114" cy="114"/>
                          </a:xfrm>
                          <a:custGeom>
                            <a:avLst/>
                            <a:gdLst>
                              <a:gd name="T0" fmla="+- 0 6773 6660"/>
                              <a:gd name="T1" fmla="*/ T0 w 114"/>
                              <a:gd name="T2" fmla="+- 0 -1026 -1026"/>
                              <a:gd name="T3" fmla="*/ -1026 h 114"/>
                              <a:gd name="T4" fmla="+- 0 6729 6660"/>
                              <a:gd name="T5" fmla="*/ T4 w 114"/>
                              <a:gd name="T6" fmla="+- 0 -1017 -1026"/>
                              <a:gd name="T7" fmla="*/ -1017 h 114"/>
                              <a:gd name="T8" fmla="+- 0 6693 6660"/>
                              <a:gd name="T9" fmla="*/ T8 w 114"/>
                              <a:gd name="T10" fmla="+- 0 -993 -1026"/>
                              <a:gd name="T11" fmla="*/ -993 h 114"/>
                              <a:gd name="T12" fmla="+- 0 6669 6660"/>
                              <a:gd name="T13" fmla="*/ T12 w 114"/>
                              <a:gd name="T14" fmla="+- 0 -957 -1026"/>
                              <a:gd name="T15" fmla="*/ -957 h 114"/>
                              <a:gd name="T16" fmla="+- 0 6660 6660"/>
                              <a:gd name="T17" fmla="*/ T16 w 114"/>
                              <a:gd name="T18" fmla="+- 0 -913 -1026"/>
                              <a:gd name="T19" fmla="*/ -913 h 1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4" h="114">
                                <a:moveTo>
                                  <a:pt x="113" y="0"/>
                                </a:moveTo>
                                <a:lnTo>
                                  <a:pt x="69" y="9"/>
                                </a:lnTo>
                                <a:lnTo>
                                  <a:pt x="33" y="33"/>
                                </a:lnTo>
                                <a:lnTo>
                                  <a:pt x="9" y="69"/>
                                </a:lnTo>
                                <a:lnTo>
                                  <a:pt x="0" y="113"/>
                                </a:lnTo>
                              </a:path>
                            </a:pathLst>
                          </a:custGeom>
                          <a:noFill/>
                          <a:ln w="629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655" y="-1031"/>
                            <a:ext cx="5170" cy="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242574" w14:textId="77777777" w:rsidR="00CE66A6" w:rsidRDefault="004954CB">
                              <w:pPr>
                                <w:spacing w:line="249" w:lineRule="auto"/>
                                <w:ind w:left="65" w:right="62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This form may be submitted via e-mail, fax, or mail. Additional information, if required, can be included but is limited to 2 page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242573" id="Group 2" o:spid="_x0000_s1026" style="position:absolute;margin-left:332.75pt;margin-top:-51.55pt;width:258.5pt;height:45.55pt;z-index:251652096;mso-position-horizontal-relative:page" coordorigin="6655,-1031" coordsize="5170,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">
                <v:line id="Line 11" o:spid="_x0000_s1027" style="position:absolute;visibility:visible;mso-wrap-style:square" from="6773,-1026" to="11706,-10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" strokeweight=".5pt"/>
                <v:line id="Line 10" o:spid="_x0000_s1028" style="position:absolute;visibility:visible;mso-wrap-style:square" from="6773,-126" to="11706,-1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/>
                <v:line id="Line 9" o:spid="_x0000_s1029" style="position:absolute;visibility:visible;mso-wrap-style:square" from="6660,-913" to="6660,-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" strokeweight=".5pt"/>
                <v:shape id="Freeform 8" o:spid="_x0000_s1030" style="position:absolute;left:6660;top:-239;width:114;height:114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" path="m,l9,44,33,80r36,24l113,113e" filled="f" strokeweight=".17497mm">
                  <v:path arrowok="t" o:connecttype="custom" o:connectlocs="0,-239;9,-195;33,-159;69,-135;113,-126" o:connectangles="0,0,0,0,0"/>
                </v:shape>
                <v:line id="Line 7" o:spid="_x0000_s1031" style="position:absolute;visibility:visible;mso-wrap-style:square" from="11820,-913" to="11820,-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" strokeweight=".5pt"/>
                <v:shape id="Freeform 6" o:spid="_x0000_s1032" style="position:absolute;left:11706;top:-239;width:114;height:114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" path="m,113r44,-9l80,80,105,44,114,e" filled="f" strokeweight=".17497mm">
                  <v:path arrowok="t" o:connecttype="custom" o:connectlocs="0,-126;44,-135;80,-159;105,-195;114,-239" o:connectangles="0,0,0,0,0"/>
                </v:shape>
                <v:shape id="Freeform 5" o:spid="_x0000_s1033" style="position:absolute;left:11706;top:-1026;width:114;height:114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" path="m114,113l105,69,80,33,44,9,,e" filled="f" strokeweight=".17497mm">
                  <v:path arrowok="t" o:connecttype="custom" o:connectlocs="114,-913;105,-957;80,-993;44,-1017;0,-1026" o:connectangles="0,0,0,0,0"/>
                </v:shape>
                <v:shape id="Freeform 4" o:spid="_x0000_s1034" style="position:absolute;left:6660;top:-1026;width:114;height:114;visibility:visible;mso-wrap-style:square;v-text-anchor:top" coordsize="114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" path="m113,l69,9,33,33,9,69,,113e" filled="f" strokeweight=".17497mm">
                  <v:path arrowok="t" o:connecttype="custom" o:connectlocs="113,-1026;69,-1017;33,-993;9,-957;0,-913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5" type="#_x0000_t202" style="position:absolute;left:6655;top:-1031;width:5170;height:9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4D242574" w14:textId="77777777" w:rsidR="00CE66A6" w:rsidRDefault="004954CB">
                        <w:pPr>
                          <w:spacing w:line="249" w:lineRule="auto"/>
                          <w:ind w:left="65" w:right="62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his form may be submitted via e-mail, fax, or mail. Additional information, if required, can be included but is limited to 2 pages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4954CB">
        <w:t xml:space="preserve">PAA Awards are given every </w:t>
      </w:r>
      <w:r w:rsidR="000B16F1">
        <w:t>year</w:t>
      </w:r>
      <w:r w:rsidR="004954CB">
        <w:t>. Deadline date for the next award nominations: 30 April 202</w:t>
      </w:r>
      <w:r w:rsidR="00CF34BF">
        <w:t>2.</w:t>
      </w:r>
    </w:p>
    <w:p w14:paraId="4D242559" w14:textId="26107F0D" w:rsidR="00CE66A6" w:rsidRDefault="004954CB" w:rsidP="004954CB">
      <w:pPr>
        <w:rPr>
          <w:sz w:val="20"/>
        </w:rPr>
      </w:pPr>
      <w:r>
        <w:rPr>
          <w:sz w:val="20"/>
        </w:rPr>
        <w:t>*This award is available to all student, provisional, ECP, and full members of PAA. If you are not a member, please visit our website for information and to apply.</w:t>
      </w:r>
    </w:p>
    <w:p w14:paraId="4D24255A" w14:textId="77777777" w:rsidR="00CE66A6" w:rsidRDefault="004954CB" w:rsidP="004954CB">
      <w:pPr>
        <w:rPr>
          <w:sz w:val="20"/>
        </w:rPr>
      </w:pPr>
      <w:r>
        <w:rPr>
          <w:sz w:val="20"/>
        </w:rPr>
        <w:t>**Your signature indicates agreement to be nominated and for PAA to use your name for marketing purposes</w:t>
      </w:r>
    </w:p>
    <w:sectPr w:rsidR="00CE66A6">
      <w:type w:val="continuous"/>
      <w:pgSz w:w="12240" w:h="15840"/>
      <w:pgMar w:top="380" w:right="300" w:bottom="280" w:left="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369FD"/>
    <w:multiLevelType w:val="hybridMultilevel"/>
    <w:tmpl w:val="A3EE9274"/>
    <w:lvl w:ilvl="0" w:tplc="D66EB5AE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F34F4C4">
      <w:numFmt w:val="bullet"/>
      <w:lvlText w:val="•"/>
      <w:lvlJc w:val="left"/>
      <w:pPr>
        <w:ind w:left="1904" w:hanging="360"/>
      </w:pPr>
      <w:rPr>
        <w:rFonts w:hint="default"/>
      </w:rPr>
    </w:lvl>
    <w:lvl w:ilvl="2" w:tplc="9F421418">
      <w:numFmt w:val="bullet"/>
      <w:lvlText w:val="•"/>
      <w:lvlJc w:val="left"/>
      <w:pPr>
        <w:ind w:left="2988" w:hanging="360"/>
      </w:pPr>
      <w:rPr>
        <w:rFonts w:hint="default"/>
      </w:rPr>
    </w:lvl>
    <w:lvl w:ilvl="3" w:tplc="56D6C8DE">
      <w:numFmt w:val="bullet"/>
      <w:lvlText w:val="•"/>
      <w:lvlJc w:val="left"/>
      <w:pPr>
        <w:ind w:left="4072" w:hanging="360"/>
      </w:pPr>
      <w:rPr>
        <w:rFonts w:hint="default"/>
      </w:rPr>
    </w:lvl>
    <w:lvl w:ilvl="4" w:tplc="9320A3E0">
      <w:numFmt w:val="bullet"/>
      <w:lvlText w:val="•"/>
      <w:lvlJc w:val="left"/>
      <w:pPr>
        <w:ind w:left="5156" w:hanging="360"/>
      </w:pPr>
      <w:rPr>
        <w:rFonts w:hint="default"/>
      </w:rPr>
    </w:lvl>
    <w:lvl w:ilvl="5" w:tplc="59D0F3DA">
      <w:numFmt w:val="bullet"/>
      <w:lvlText w:val="•"/>
      <w:lvlJc w:val="left"/>
      <w:pPr>
        <w:ind w:left="6240" w:hanging="360"/>
      </w:pPr>
      <w:rPr>
        <w:rFonts w:hint="default"/>
      </w:rPr>
    </w:lvl>
    <w:lvl w:ilvl="6" w:tplc="7504BB50">
      <w:numFmt w:val="bullet"/>
      <w:lvlText w:val="•"/>
      <w:lvlJc w:val="left"/>
      <w:pPr>
        <w:ind w:left="7324" w:hanging="360"/>
      </w:pPr>
      <w:rPr>
        <w:rFonts w:hint="default"/>
      </w:rPr>
    </w:lvl>
    <w:lvl w:ilvl="7" w:tplc="73B2FA84">
      <w:numFmt w:val="bullet"/>
      <w:lvlText w:val="•"/>
      <w:lvlJc w:val="left"/>
      <w:pPr>
        <w:ind w:left="8408" w:hanging="360"/>
      </w:pPr>
      <w:rPr>
        <w:rFonts w:hint="default"/>
      </w:rPr>
    </w:lvl>
    <w:lvl w:ilvl="8" w:tplc="646E5D52">
      <w:numFmt w:val="bullet"/>
      <w:lvlText w:val="•"/>
      <w:lvlJc w:val="left"/>
      <w:pPr>
        <w:ind w:left="9492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Q0t7AwMDUyNjVR0lEKTi0uzszPAykwrAUAC/tUZywAAAA="/>
  </w:docVars>
  <w:rsids>
    <w:rsidRoot w:val="00CE66A6"/>
    <w:rsid w:val="00072CEB"/>
    <w:rsid w:val="000B16F1"/>
    <w:rsid w:val="00113062"/>
    <w:rsid w:val="001E3E4F"/>
    <w:rsid w:val="0036548A"/>
    <w:rsid w:val="003B6F3E"/>
    <w:rsid w:val="004865EB"/>
    <w:rsid w:val="004954CB"/>
    <w:rsid w:val="004C3CC1"/>
    <w:rsid w:val="0054158A"/>
    <w:rsid w:val="00666A02"/>
    <w:rsid w:val="0066712D"/>
    <w:rsid w:val="007221AC"/>
    <w:rsid w:val="0089021E"/>
    <w:rsid w:val="009B3D7E"/>
    <w:rsid w:val="009F4619"/>
    <w:rsid w:val="00AA69B4"/>
    <w:rsid w:val="00B232B3"/>
    <w:rsid w:val="00CE66A6"/>
    <w:rsid w:val="00CF34BF"/>
    <w:rsid w:val="00DB7921"/>
    <w:rsid w:val="00ED4E8C"/>
    <w:rsid w:val="00F5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42536"/>
  <w15:docId w15:val="{9E081A65-2E46-48AF-BC95-EC16B0B3D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1"/>
      <w:ind w:left="136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58" w:lineRule="exact"/>
      <w:ind w:left="828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paa@paa-ab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sychologistsassociation.ab.ca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1</Words>
  <Characters>1835</Characters>
  <Application>Microsoft Office Word</Application>
  <DocSecurity>0</DocSecurity>
  <Lines>15</Lines>
  <Paragraphs>4</Paragraphs>
  <ScaleCrop>false</ScaleCrop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</dc:creator>
  <cp:lastModifiedBy>Ada Nieminen</cp:lastModifiedBy>
  <cp:revision>9</cp:revision>
  <dcterms:created xsi:type="dcterms:W3CDTF">2020-07-03T21:14:00Z</dcterms:created>
  <dcterms:modified xsi:type="dcterms:W3CDTF">2021-05-17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7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0-03-02T00:00:00Z</vt:filetime>
  </property>
</Properties>
</file>